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cken Manur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-VAN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9-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12/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cken (n =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% (36-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% (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% (4-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% (30-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22-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3:55:45Z</dcterms:created>
  <dcterms:modified xsi:type="dcterms:W3CDTF">2025-07-10T13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